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file1e007f815c1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The rate of complaints about noi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86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ancer screening coverage: cervic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-49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1682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92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New STI diagnoses per 100,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F7E3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6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mergency hospital admissions due to falls in people aged 65 and ov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4A24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FB05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9C37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9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ancer screening coverage: 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-70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2B25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66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bdominal Aortic Aneurysm Screening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2B25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66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mergency hospital admissions due to falls in people aged 80+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AD19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57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melessness - households owed a duty under the Homelessness Reduction A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9DFB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30</w:t>
            </w:r>
          </w:p>
        </w:tc>
      </w:tr>
    </w:tbl>
    <w:p>
      <w:pPr>
        <w:pStyle w:val="FirstParagraph"/>
      </w:pPr>
      <w:r>
        <w:t xml:space="preserve"/>
      </w:r>
    </w:p>
    <w:p xmlns:w14="http://schemas.microsoft.com/office/word/2010/wordml">
      <w:pPr/>
      <w:r>
        <w:br w:type="page"/>
      </w:r>
    </w:p>
    <w:altChunk r:id="rId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aFChunk" Target="..//file1e007f815c1.docx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2-12-05T11:36:04Z</dcterms:created>
  <dcterms:modified xsi:type="dcterms:W3CDTF">2022-12-05T14:54:5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